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1" w:name="internship-application-letter"/>
    <w:p>
      <w:pPr>
        <w:pStyle w:val="Heading1"/>
      </w:pPr>
      <w:r>
        <w:t xml:space="preserve">Internship Application Letter</w:t>
      </w:r>
    </w:p>
    <w:bookmarkStart w:id="20" w:name="web-designer-internship-position"/>
    <w:p>
      <w:pPr>
        <w:pStyle w:val="Heading2"/>
      </w:pPr>
      <w:r>
        <w:t xml:space="preserve">Web Designer Internship Position</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Current Date]</w:t>
      </w:r>
    </w:p>
    <w:p>
      <w:pPr>
        <w:pStyle w:val="BodyText"/>
      </w:pPr>
      <w:r>
        <w:t xml:space="preserve">Hiring Manager</w:t>
      </w:r>
      <w:r>
        <w:br/>
      </w:r>
      <w:r>
        <w:t xml:space="preserve">[Company Name]</w:t>
      </w:r>
      <w:r>
        <w:br/>
      </w:r>
      <w:r>
        <w:t xml:space="preserve">[Company Address]</w:t>
      </w:r>
      <w:r>
        <w:br/>
      </w:r>
      <w:r>
        <w:t xml:space="preserve">Bangkok, Thailand</w:t>
      </w:r>
    </w:p>
    <w:bookmarkStart w:id="22" w:name="Xd7e559a06fa8e233b350e1489db7ff046c0b143"/>
    <w:p>
      <w:pPr>
        <w:pStyle w:val="Heading2"/>
      </w:pPr>
      <w:r>
        <w:t xml:space="preserve">Subject: Application for Web Designer Internship Position in Thailand Bangkok</w:t>
      </w:r>
    </w:p>
    <w:p>
      <w:pPr>
        <w:pStyle w:val="FirstParagraph"/>
      </w:pPr>
      <w:r>
        <w:t xml:space="preserve">Dear Hiring Manager,</w:t>
      </w:r>
    </w:p>
    <w:p>
      <w:pPr>
        <w:pStyle w:val="BodyText"/>
      </w:pPr>
      <w:r>
        <w:t xml:space="preserve">With profound enthusiasm, I submit my application for the Web Designer Internship position at [Company Name] in the vibrant heart of Thailand Bangkok. As a dedicated digital design student deeply immersed in Southeast Asia's evolving creative landscape, I am captivated by the opportunity to contribute to your esteemed team while experiencing firsthand the dynamic tech ecosystem that makes Bangkok a global hub for innovation. This</w:t>
      </w:r>
      <w:r>
        <w:t xml:space="preserve"> </w:t>
      </w:r>
      <w:r>
        <w:rPr>
          <w:bCs/>
          <w:b/>
        </w:rPr>
        <w:t xml:space="preserve">Internship Application Letter</w:t>
      </w:r>
      <w:r>
        <w:t xml:space="preserve"> </w:t>
      </w:r>
      <w:r>
        <w:t xml:space="preserve">serves as my formal expression of passion for web design, professional readiness, and unwavering commitment to growing within Thailand's thriving digital community.</w:t>
      </w:r>
    </w:p>
    <w:p>
      <w:pPr>
        <w:pStyle w:val="BodyText"/>
      </w:pPr>
      <w:r>
        <w:t xml:space="preserve">My journey toward becoming a skilled</w:t>
      </w:r>
      <w:r>
        <w:t xml:space="preserve"> </w:t>
      </w:r>
      <w:r>
        <w:rPr>
          <w:bCs/>
          <w:b/>
        </w:rPr>
        <w:t xml:space="preserve">Web Designer</w:t>
      </w:r>
      <w:r>
        <w:t xml:space="preserve"> </w:t>
      </w:r>
      <w:r>
        <w:t xml:space="preserve">has been meticulously shaped by both academic rigor and cultural immersion. Currently pursuing a Bachelor of Digital Media at [University Name] in Chiang Mai, I have immersed myself in advanced coursework spanning responsive HTML/CSS architecture, JavaScript frameworks, and UX/UI design principles. What sets my approach apart is my deliberate focus on Southeast Asian user behaviors—particularly the unique mobile-first preferences prevalent across Thailand Bangkok's digital population. For instance, I recently developed a travel-focused web prototype for Thai cultural heritage sites that prioritized localized content navigation and mobile optimization; this project garnered recognition at our university's "Southeast Asia Digital Design Showcase" for its cultural sensitivity and technical execution. Such experiences have honed my ability to create interfaces that resonate authentically with Bangkok's diverse user base—from bustling street vendors to tech-savvy millennials.</w:t>
      </w:r>
    </w:p>
    <w:p>
      <w:pPr>
        <w:pStyle w:val="BodyText"/>
      </w:pPr>
      <w:r>
        <w:t xml:space="preserve">The decision to seek an internship in Thailand Bangkok is deeply intentional. I recognize that this city isn't merely a location for professional growth—it represents the pulsating nexus where Thai tradition converges with cutting-edge digital innovation. Having spent six months studying cultural anthropology in Bangkok during my sophomore year, I witnessed firsthand how startups like LINE Thailand and Grab leverage web design to solve local challenges—from pandemic-era e-commerce solutions to financial inclusion platforms. This exposure solidified my conviction that true excellence in web design requires understanding the socio-cultural context, not just technical proficiency. I am eager to contribute to [Company Name]'s mission of [mention specific company value/mission from research] by infusing Bangkok's creative spirit into every pixel and interaction I design.</w:t>
      </w:r>
    </w:p>
    <w:p>
      <w:pPr>
        <w:pStyle w:val="BodyText"/>
      </w:pPr>
      <w:r>
        <w:t xml:space="preserve">My technical toolkit aligns precisely with the demands of modern web development in Thailand's competitive market. I am proficient in Adobe Creative Suite (particularly Figma for collaborative prototyping), responsive frameworks like Bootstrap, and accessibility standards (WCAG 2.1). More importantly, I possess fluency in Thai language basics—enabling me to collaborate effectively with local stakeholders and conduct user testing with Bangkok-based communities. In my academic projects, I consistently prioritized cross-cultural communication: when designing for a Thai university's alumni portal, I incorporated cultural symbols (like the 'Elephant' motif representing strength) while ensuring intuitive navigation for non-English speakers—a direct response to Bangkok's multilingual digital landscape. My portfolio (accessible at [Link]) showcases these principles through projects like "Sukhumvit Street Food Finder," a mobile-responsive site optimized for Bangkok's dense urban environment.</w:t>
      </w:r>
    </w:p>
    <w:p>
      <w:pPr>
        <w:pStyle w:val="BodyText"/>
      </w:pPr>
      <w:r>
        <w:t xml:space="preserve">What excites me most about this opportunity is the chance to learn from industry leaders within Thailand Bangkok's ecosystem. I have closely followed [Company Name]'s award-winning work on [mention specific project/campaign], particularly how your team transformed user engagement metrics for [Client] through culturally nuanced design. As a student who has attended virtual talks by Bangkok-based agencies like 100Labs, I understand that successful</w:t>
      </w:r>
      <w:r>
        <w:t xml:space="preserve"> </w:t>
      </w:r>
      <w:r>
        <w:rPr>
          <w:bCs/>
          <w:b/>
        </w:rPr>
        <w:t xml:space="preserve">Web Designer</w:t>
      </w:r>
      <w:r>
        <w:t xml:space="preserve"> </w:t>
      </w:r>
      <w:r>
        <w:t xml:space="preserve">roles here demand more than technical skills—they require empathy for Thai consumer behavior and adaptability within the city's fast-paced digital corridors. I am prepared to immerse myself in this environment fully, whether attending local meetups at ICONSIAM or collaborating with teams during Bangkok's bustling startup events like "Bangkok Digital Week."</w:t>
      </w:r>
    </w:p>
    <w:p>
      <w:pPr>
        <w:pStyle w:val="BodyText"/>
      </w:pPr>
      <w:r>
        <w:t xml:space="preserve">I recognize that relocating to Thailand Bangkok represents both a professional and personal commitment. To support this transition, I have already secured accommodation near BTS Chidlom Station (a strategic location for accessing major tech districts like Silom and Sukhumvit) and am completing my Thai language certification through the Thai Language Institute in Bangkok. This proactive planning reflects my dedication to integrating seamlessly into your team while respecting local customs—such as understanding that "sanuk" (fun) is central to Thailand's creative workflow, where collaboration thrives in a warm, respectful environment.</w:t>
      </w:r>
    </w:p>
    <w:p>
      <w:pPr>
        <w:pStyle w:val="BodyText"/>
      </w:pPr>
      <w:r>
        <w:t xml:space="preserve">My academic record (3.8/4.0 GPA in Design Technology) and leadership experience further validate my readiness. As Project Lead for our university's "Digital Makerspace," I managed a team of five to develop accessible web solutions for local NGOs—projects that required navigating Thailand's regulatory landscape while delivering user-centric designs. This culminated in a partnership with the Bangkok Metropolitan Administration to redesign their youth volunteer portal, where we increased engagement by 40% through culturally resonant interface updates. Such experiences have taught me that effective web design in Thailand Bangkok isn't about aesthetics alone—it's about creating bridges between technology and community.</w:t>
      </w:r>
    </w:p>
    <w:p>
      <w:pPr>
        <w:pStyle w:val="BodyText"/>
      </w:pPr>
      <w:r>
        <w:t xml:space="preserve">I am eager to bring my technical skills, cultural awareness, and relentless curiosity to [Company Name]. The prospect of learning from your team while contributing to Bangkok's digital evolution—where every website I create has the potential to serve millions in Thailand's most dynamic city—is truly inspiring. As an applicant deeply committed to growing within Southeast Asia's creative economy, I view this internship as the essential next chapter in my journey toward becoming a globally minded</w:t>
      </w:r>
      <w:r>
        <w:t xml:space="preserve"> </w:t>
      </w:r>
      <w:r>
        <w:rPr>
          <w:bCs/>
          <w:b/>
        </w:rPr>
        <w:t xml:space="preserve">Web Designer</w:t>
      </w:r>
      <w:r>
        <w:t xml:space="preserve">.</w:t>
      </w:r>
    </w:p>
    <w:p>
      <w:pPr>
        <w:pStyle w:val="BodyText"/>
      </w:pPr>
      <w:r>
        <w:t xml:space="preserve">Thank you for considering my application for the Web Designer Internship. I have attached my portfolio and resume for your review and welcome the opportunity to discuss how my skills align with your team's vision during an interview at your convenience. I am available immediately upon confirmation of this internship and would be honored to contribute to [Company Name]'s legacy in Thailand Bangkok.</w:t>
      </w:r>
    </w:p>
    <w:p>
      <w:pPr>
        <w:pStyle w:val="BodyText"/>
      </w:pPr>
      <w:r>
        <w:t xml:space="preserve">Respectfully,</w:t>
      </w:r>
    </w:p>
    <w:p>
      <w:pPr>
        <w:pStyle w:val="BodyText"/>
      </w:pPr>
      <w:r>
        <w:rPr>
          <w:bCs/>
          <w:b/>
        </w:rPr>
        <w:t xml:space="preserve">[Your Full Name]</w:t>
      </w:r>
      <w:r>
        <w:br/>
      </w:r>
      <w:r>
        <w:t xml:space="preserve">Digital Design Student | Passionate Web Designer</w:t>
      </w:r>
      <w:r>
        <w:br/>
      </w:r>
      <w:r>
        <w:t xml:space="preserve">[Portfolio Link] | [LinkedIn Profile]</w:t>
      </w:r>
    </w:p>
    <w:p>
      <w:pPr>
        <w:pStyle w:val="BodyText"/>
      </w:pPr>
      <w:r>
        <w:t xml:space="preserve">Word Count Verification</w:t>
      </w:r>
    </w:p>
    <w:p>
      <w:pPr>
        <w:pStyle w:val="BodyText"/>
      </w:pPr>
      <w:r>
        <w:t xml:space="preserve">Total Words: 82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dc:language>en</dc:language>
  <cp:keywords/>
  <dcterms:created xsi:type="dcterms:W3CDTF">2026-07-21T01:50:56Z</dcterms:created>
  <dcterms:modified xsi:type="dcterms:W3CDTF">2026-07-21T01:50:56Z</dcterms:modified>
</cp:coreProperties>
</file>

<file path=docProps/custom.xml><?xml version="1.0" encoding="utf-8"?>
<Properties xmlns="http://schemas.openxmlformats.org/officeDocument/2006/custom-properties" xmlns:vt="http://schemas.openxmlformats.org/officeDocument/2006/docPropsVTypes"/>
</file>